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047A22B5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422C40">
        <w:rPr>
          <w:rFonts w:ascii="Calibri" w:hAnsi="Calibri" w:cs="Times New Roman"/>
        </w:rPr>
        <w:t>11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422C40">
        <w:rPr>
          <w:rFonts w:ascii="Calibri" w:hAnsi="Calibri" w:cs="Times New Roman"/>
        </w:rPr>
        <w:t>12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4DC35ECD" w:rsidR="00A2381B" w:rsidRPr="00803FCB" w:rsidRDefault="00816174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  <w:bookmarkStart w:id="0" w:name="_GoBack"/>
            <w:bookmarkEnd w:id="0"/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552C3F7C" w:rsidR="00A2381B" w:rsidRPr="00CF7AE4" w:rsidRDefault="001E1C6E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cciden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12DD55" w14:textId="448A0ECE" w:rsidR="00A2381B" w:rsidRDefault="00AD17A6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1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7F66E00E" w14:textId="78BA99B6" w:rsidR="00B80A0A" w:rsidRDefault="00B80A0A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:53PM</w:t>
            </w:r>
          </w:p>
          <w:p w14:paraId="576B1A7B" w14:textId="1BC82B67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112E0B9" w14:textId="508E343E" w:rsidR="00A2381B" w:rsidRDefault="003D5484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</w:t>
            </w:r>
            <w:r w:rsidR="00AD17A6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7A770F67" w14:textId="7E2DF7D8" w:rsidR="00B80A0A" w:rsidRDefault="00B80A0A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:00PM</w:t>
            </w:r>
          </w:p>
          <w:p w14:paraId="42E3D546" w14:textId="6E084497" w:rsidR="001743F0" w:rsidRPr="00CF7AE4" w:rsidRDefault="001743F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6B8D5F07" w:rsidR="00A2381B" w:rsidRPr="00CF7AE4" w:rsidRDefault="00B80A0A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11</w:t>
            </w:r>
            <w:r w:rsidR="00A16E2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1273F862" w:rsidR="00A2381B" w:rsidRPr="00CF7AE4" w:rsidRDefault="00B80A0A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iger Place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1CC19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28A29F75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1C43CB1D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608D1663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2683103D" w:rsidR="00A16E2B" w:rsidRPr="00CF7AE4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59FEFED5" w:rsidR="00A16E2B" w:rsidRPr="00CF7AE4" w:rsidRDefault="00A16E2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51C05162" w:rsidR="00A2381B" w:rsidRPr="00CF7AE4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0D12CC5B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25366A85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33A13148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63636117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7AE907F2" w:rsidR="005B166A" w:rsidRPr="00CF7AE4" w:rsidRDefault="005B166A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58E2D722" w:rsidR="00A16E2B" w:rsidRPr="00CF7AE4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116415E3" w:rsidR="00A16E2B" w:rsidRPr="00CF7AE4" w:rsidRDefault="00A16E2B" w:rsidP="00FC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47A85378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1F9710AA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01671D15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6BD36181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6EC6D779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0DE6764" w14:textId="5B6837AB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70E9D79" w:rsidR="00A2381B" w:rsidRPr="00C16C65" w:rsidRDefault="00A2381B" w:rsidP="001E1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73EBF6D" w14:textId="482C8D89" w:rsidR="00F1408E" w:rsidRDefault="00F1408E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A7F1B44" w14:textId="07C9E023" w:rsidR="00A2381B" w:rsidRPr="00C16C65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703EA89E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2ED7AC2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2F476FD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7859670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3D42A1A6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23DC503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1ACB6DD5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D2D8B25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58A440C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3055682F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578AA9C4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7D9FA41C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1FACC162" w14:textId="77777777" w:rsidR="000849D7" w:rsidRDefault="000849D7" w:rsidP="003042AE">
      <w:pPr>
        <w:rPr>
          <w:color w:val="FF0000"/>
        </w:rPr>
      </w:pPr>
    </w:p>
    <w:p w14:paraId="41839EB9" w14:textId="77777777" w:rsidR="000849D7" w:rsidRDefault="000849D7" w:rsidP="003042AE">
      <w:pPr>
        <w:rPr>
          <w:color w:val="FF0000"/>
        </w:rPr>
      </w:pPr>
    </w:p>
    <w:p w14:paraId="716CFC0A" w14:textId="77777777" w:rsidR="000849D7" w:rsidRDefault="000849D7" w:rsidP="003042AE">
      <w:pPr>
        <w:rPr>
          <w:color w:val="FF0000"/>
        </w:rPr>
      </w:pPr>
    </w:p>
    <w:p w14:paraId="7D0E0DDB" w14:textId="173FCF61" w:rsidR="000849D7" w:rsidRDefault="000849D7" w:rsidP="003042AE">
      <w:pPr>
        <w:rPr>
          <w:color w:val="FF0000"/>
        </w:rPr>
      </w:pPr>
    </w:p>
    <w:p w14:paraId="1F367F13" w14:textId="23F18870" w:rsidR="000849D7" w:rsidRDefault="00A566C0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040BED8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296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3F0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1C6E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0CF2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6A94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484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2C40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D6DA5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166A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19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16174"/>
    <w:rsid w:val="00820CE3"/>
    <w:rsid w:val="00820FEB"/>
    <w:rsid w:val="008228DD"/>
    <w:rsid w:val="00823642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6E2B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C0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1A9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7A6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3CB0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0A0A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0D68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6EFA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408E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C7A96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30F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8E9D2C-2986-49F5-BA98-87DA4922D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3</cp:revision>
  <cp:lastPrinted>2018-04-17T19:24:00Z</cp:lastPrinted>
  <dcterms:created xsi:type="dcterms:W3CDTF">2018-04-18T14:11:00Z</dcterms:created>
  <dcterms:modified xsi:type="dcterms:W3CDTF">2018-04-18T15:52:00Z</dcterms:modified>
</cp:coreProperties>
</file>